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31EA371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014F652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and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DE7C10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1EE46D0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3C36874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12F13079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49DD5ED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4C8BF92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>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0E23CF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Decrements the value to -1  </w:t>
      </w:r>
    </w:p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249838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broadca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0217EE0" w14:textId="0946D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E0F5A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2E04343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7252F15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5C1F3F75" w14:textId="34B3A6B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5. Which deadlock condition is resolved by enforcing resource ordering?  </w:t>
      </w:r>
    </w:p>
    <w:p w14:paraId="35D25D5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Mutual exclusion  </w:t>
      </w:r>
    </w:p>
    <w:p w14:paraId="6252E94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Hold-and-wait  </w:t>
      </w:r>
    </w:p>
    <w:p w14:paraId="21CB53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ircular wait  </w:t>
      </w:r>
    </w:p>
    <w:p w14:paraId="1061973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o </w:t>
      </w:r>
      <w:proofErr w:type="spellStart"/>
      <w:r w:rsidRPr="00FB3305">
        <w:rPr>
          <w:lang w:val="en-GB"/>
        </w:rPr>
        <w:t>preemption</w:t>
      </w:r>
      <w:proofErr w:type="spellEnd"/>
      <w:r w:rsidRPr="00FB3305">
        <w:rPr>
          <w:lang w:val="en-GB"/>
        </w:rPr>
        <w:t xml:space="preserve">  </w:t>
      </w:r>
    </w:p>
    <w:p w14:paraId="0AF289A0" w14:textId="7302C4D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3F2E2D05" w14:textId="77777777" w:rsidR="00FB3305" w:rsidRPr="00FB3305" w:rsidRDefault="00FB3305" w:rsidP="00FB3305">
      <w:pPr>
        <w:rPr>
          <w:lang w:val="en-GB"/>
        </w:rPr>
      </w:pPr>
    </w:p>
    <w:p w14:paraId="6981E012" w14:textId="588C65F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6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They leak memory  </w:t>
      </w:r>
    </w:p>
    <w:p w14:paraId="6BFC29BC" w14:textId="4C466BB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46FBBAF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7. In Mesa-style monitors, what happens after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449EE57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1940A24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8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</w:t>
      </w:r>
      <w:proofErr w:type="gramStart"/>
      <w:r w:rsidRPr="00FB3305">
        <w:rPr>
          <w:lang w:val="en-GB"/>
        </w:rPr>
        <w:t>create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C1FAD3C" w14:textId="1ED67AA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49F8FF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9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252BF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55F501C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0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es  </w:t>
      </w:r>
    </w:p>
    <w:p w14:paraId="121EBECB" w14:textId="230C1972" w:rsid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AA0DA54" w14:textId="77777777" w:rsidR="00F22A8C" w:rsidRDefault="00F22A8C" w:rsidP="00F22A8C">
      <w:pPr>
        <w:rPr>
          <w:lang w:val="en-GB"/>
        </w:rPr>
      </w:pPr>
    </w:p>
    <w:p w14:paraId="60FB971A" w14:textId="598E16A5" w:rsidR="00F22A8C" w:rsidRPr="00F22A8C" w:rsidRDefault="00F22A8C" w:rsidP="00F22A8C">
      <w:pPr>
        <w:rPr>
          <w:lang w:val="en-GB"/>
        </w:rPr>
      </w:pPr>
      <w:r>
        <w:rPr>
          <w:rFonts w:hint="eastAsia"/>
          <w:lang w:val="en-GB"/>
        </w:rPr>
        <w:t>21.</w:t>
      </w:r>
      <w:r w:rsidRPr="00F22A8C">
        <w:rPr>
          <w:lang w:val="en-GB"/>
        </w:rPr>
        <w:t xml:space="preserve"> A counting semaphore initialized to N allows:</w:t>
      </w:r>
    </w:p>
    <w:p w14:paraId="2EE0B70F" w14:textId="304052F7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</w:t>
      </w:r>
      <w:r>
        <w:rPr>
          <w:lang w:val="en-GB"/>
        </w:rPr>
        <w:t>)</w:t>
      </w:r>
      <w:r w:rsidRPr="00F22A8C">
        <w:rPr>
          <w:lang w:val="en-GB"/>
        </w:rPr>
        <w:t xml:space="preserve"> Only one thread to access a resource</w:t>
      </w:r>
    </w:p>
    <w:p w14:paraId="7DDB8287" w14:textId="6E12F4FD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B</w:t>
      </w:r>
      <w:r>
        <w:rPr>
          <w:lang w:val="en-GB"/>
        </w:rPr>
        <w:t>)</w:t>
      </w:r>
      <w:r w:rsidRPr="00F22A8C">
        <w:rPr>
          <w:lang w:val="en-GB"/>
        </w:rPr>
        <w:t xml:space="preserve"> Up to N threads to access a resource simultaneously</w:t>
      </w:r>
    </w:p>
    <w:p w14:paraId="692B6B34" w14:textId="7E6F2D0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C</w:t>
      </w:r>
      <w:r>
        <w:rPr>
          <w:lang w:val="en-GB"/>
        </w:rPr>
        <w:t>)</w:t>
      </w:r>
      <w:r w:rsidRPr="00F22A8C">
        <w:rPr>
          <w:lang w:val="en-GB"/>
        </w:rPr>
        <w:t xml:space="preserve"> Threads to bypass mutex locks</w:t>
      </w:r>
    </w:p>
    <w:p w14:paraId="41BC94F7" w14:textId="6DC0ADE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D</w:t>
      </w:r>
      <w:r>
        <w:rPr>
          <w:lang w:val="en-GB"/>
        </w:rPr>
        <w:t>)</w:t>
      </w:r>
      <w:r w:rsidRPr="00F22A8C">
        <w:rPr>
          <w:lang w:val="en-GB"/>
        </w:rPr>
        <w:t xml:space="preserve"> Priority inversion to occur</w:t>
      </w:r>
    </w:p>
    <w:p w14:paraId="22E12C8D" w14:textId="3BA02584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nswer: B</w:t>
      </w:r>
    </w:p>
    <w:sectPr w:rsidR="00F22A8C" w:rsidRPr="00F22A8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3ACAF" w14:textId="77777777" w:rsidR="00095504" w:rsidRDefault="00095504" w:rsidP="00E136AB">
      <w:pPr>
        <w:spacing w:after="0" w:line="240" w:lineRule="auto"/>
      </w:pPr>
      <w:r>
        <w:separator/>
      </w:r>
    </w:p>
  </w:endnote>
  <w:endnote w:type="continuationSeparator" w:id="0">
    <w:p w14:paraId="3AAF4F12" w14:textId="77777777" w:rsidR="00095504" w:rsidRDefault="00095504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086E5" w14:textId="77777777" w:rsidR="00095504" w:rsidRDefault="00095504" w:rsidP="00E136AB">
      <w:pPr>
        <w:spacing w:after="0" w:line="240" w:lineRule="auto"/>
      </w:pPr>
      <w:r>
        <w:separator/>
      </w:r>
    </w:p>
  </w:footnote>
  <w:footnote w:type="continuationSeparator" w:id="0">
    <w:p w14:paraId="058CCE42" w14:textId="77777777" w:rsidR="00095504" w:rsidRDefault="00095504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rAUAVtBkVSwAAAA="/>
  </w:docVars>
  <w:rsids>
    <w:rsidRoot w:val="00AE7A67"/>
    <w:rsid w:val="00074C3B"/>
    <w:rsid w:val="00095504"/>
    <w:rsid w:val="000B1E79"/>
    <w:rsid w:val="00194CBF"/>
    <w:rsid w:val="001969E2"/>
    <w:rsid w:val="001B16ED"/>
    <w:rsid w:val="00224139"/>
    <w:rsid w:val="002A5678"/>
    <w:rsid w:val="00363A72"/>
    <w:rsid w:val="00385DA4"/>
    <w:rsid w:val="00444588"/>
    <w:rsid w:val="005A2273"/>
    <w:rsid w:val="005A63AD"/>
    <w:rsid w:val="006A317F"/>
    <w:rsid w:val="007665BC"/>
    <w:rsid w:val="00794D05"/>
    <w:rsid w:val="007E2CD4"/>
    <w:rsid w:val="00917157"/>
    <w:rsid w:val="0095300A"/>
    <w:rsid w:val="009E6AE7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643</Words>
  <Characters>3666</Characters>
  <Application>Microsoft Office Word</Application>
  <DocSecurity>0</DocSecurity>
  <Lines>30</Lines>
  <Paragraphs>8</Paragraphs>
  <ScaleCrop>false</ScaleCrop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cp:lastPrinted>2025-01-27T22:39:00Z</cp:lastPrinted>
  <dcterms:created xsi:type="dcterms:W3CDTF">2025-02-03T14:23:00Z</dcterms:created>
  <dcterms:modified xsi:type="dcterms:W3CDTF">2025-02-24T03:28:00Z</dcterms:modified>
</cp:coreProperties>
</file>